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8DC0D" w14:textId="2C5362B6" w:rsidR="003641E1" w:rsidRDefault="003641E1" w:rsidP="004F1079">
      <w:pPr>
        <w:rPr>
          <w:rFonts w:cstheme="minorHAnsi"/>
        </w:rPr>
      </w:pPr>
    </w:p>
    <w:p w14:paraId="6C055A10" w14:textId="02C3AC8F" w:rsidR="00484FFC" w:rsidRDefault="00484FFC" w:rsidP="004F1079">
      <w:pPr>
        <w:rPr>
          <w:rFonts w:cstheme="minorHAnsi"/>
        </w:rPr>
      </w:pPr>
    </w:p>
    <w:p w14:paraId="5A83D6BB" w14:textId="77777777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Pre-course preparation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8DA867A" w14:textId="77777777" w:rsidTr="00956B97">
        <w:trPr>
          <w:trHeight w:val="261"/>
        </w:trPr>
        <w:tc>
          <w:tcPr>
            <w:tcW w:w="7088" w:type="dxa"/>
          </w:tcPr>
          <w:p w14:paraId="0ED1BA79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EEB7512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Format</w:t>
            </w:r>
          </w:p>
        </w:tc>
        <w:tc>
          <w:tcPr>
            <w:tcW w:w="1417" w:type="dxa"/>
          </w:tcPr>
          <w:p w14:paraId="49F7077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Duration</w:t>
            </w:r>
          </w:p>
        </w:tc>
        <w:tc>
          <w:tcPr>
            <w:tcW w:w="1701" w:type="dxa"/>
          </w:tcPr>
          <w:p w14:paraId="24E5FE2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Time</w:t>
            </w:r>
          </w:p>
        </w:tc>
        <w:tc>
          <w:tcPr>
            <w:tcW w:w="2835" w:type="dxa"/>
          </w:tcPr>
          <w:p w14:paraId="2652FDAC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1FC85B7C" w14:textId="77777777" w:rsidTr="00956B97">
        <w:trPr>
          <w:trHeight w:val="252"/>
        </w:trPr>
        <w:tc>
          <w:tcPr>
            <w:tcW w:w="7088" w:type="dxa"/>
          </w:tcPr>
          <w:p w14:paraId="5265CBB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Video 1 - Introduction to Mendelian </w:t>
            </w:r>
            <w:r w:rsidRPr="00F279C5">
              <w:rPr>
                <w:rFonts w:cstheme="minorHAnsi"/>
                <w:sz w:val="22"/>
              </w:rPr>
              <w:t>Randomisation</w:t>
            </w:r>
            <w:r w:rsidRPr="00110229">
              <w:rPr>
                <w:rFonts w:cstheme="minorHAnsi"/>
                <w:sz w:val="22"/>
                <w:lang w:val="en-US"/>
              </w:rPr>
              <w:t xml:space="preserve"> (MR)</w:t>
            </w:r>
          </w:p>
        </w:tc>
        <w:tc>
          <w:tcPr>
            <w:tcW w:w="1276" w:type="dxa"/>
          </w:tcPr>
          <w:p w14:paraId="2645EE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63CFDA8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7FED87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46C21C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4513E68F" w14:textId="77777777" w:rsidTr="00956B97">
        <w:trPr>
          <w:trHeight w:val="252"/>
        </w:trPr>
        <w:tc>
          <w:tcPr>
            <w:tcW w:w="7088" w:type="dxa"/>
          </w:tcPr>
          <w:p w14:paraId="646A632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2 - What is GWAS and where to get summary data?</w:t>
            </w:r>
          </w:p>
        </w:tc>
        <w:tc>
          <w:tcPr>
            <w:tcW w:w="1276" w:type="dxa"/>
          </w:tcPr>
          <w:p w14:paraId="606A0D4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5F8D50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B4830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2B7F134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</w:tbl>
    <w:p w14:paraId="2780CC46" w14:textId="77777777" w:rsidR="00F66440" w:rsidRDefault="00F66440" w:rsidP="00F66440"/>
    <w:p w14:paraId="1329687B" w14:textId="21A11345" w:rsidR="00F66440" w:rsidRPr="009717C1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t xml:space="preserve">First Day – May </w:t>
      </w:r>
      <w:r w:rsidR="00517903">
        <w:rPr>
          <w:rFonts w:cstheme="minorHAnsi"/>
          <w:b/>
          <w:lang w:val="en-US"/>
        </w:rPr>
        <w:t>1</w:t>
      </w:r>
      <w:r w:rsidR="00FE5D7C">
        <w:rPr>
          <w:rFonts w:cstheme="minorHAnsi"/>
          <w:b/>
          <w:lang w:val="en-US"/>
        </w:rPr>
        <w:t>5</w:t>
      </w:r>
      <w:r w:rsidRPr="00110229">
        <w:rPr>
          <w:rFonts w:cstheme="minorHAnsi"/>
          <w:b/>
          <w:lang w:val="en-US"/>
        </w:rPr>
        <w:t>, 202</w:t>
      </w:r>
      <w:r w:rsidR="00517903">
        <w:rPr>
          <w:rFonts w:cstheme="minorHAnsi"/>
          <w:b/>
          <w:lang w:val="en-US"/>
        </w:rPr>
        <w:t>5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BB7239D" w14:textId="77777777" w:rsidTr="00956B97">
        <w:trPr>
          <w:trHeight w:val="252"/>
        </w:trPr>
        <w:tc>
          <w:tcPr>
            <w:tcW w:w="7088" w:type="dxa"/>
          </w:tcPr>
          <w:p w14:paraId="369A025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4D596E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AFC46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3307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2FC2B56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4E982CAD" w14:textId="77777777" w:rsidTr="00956B97">
        <w:trPr>
          <w:trHeight w:val="252"/>
        </w:trPr>
        <w:tc>
          <w:tcPr>
            <w:tcW w:w="7088" w:type="dxa"/>
          </w:tcPr>
          <w:p w14:paraId="1BDE120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Welcome and introduction to course</w:t>
            </w:r>
          </w:p>
        </w:tc>
        <w:tc>
          <w:tcPr>
            <w:tcW w:w="1276" w:type="dxa"/>
          </w:tcPr>
          <w:p w14:paraId="316688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581684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108A432A" w14:textId="15139AD2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0:15</w:t>
            </w:r>
          </w:p>
        </w:tc>
        <w:tc>
          <w:tcPr>
            <w:tcW w:w="2835" w:type="dxa"/>
            <w:shd w:val="clear" w:color="auto" w:fill="auto"/>
          </w:tcPr>
          <w:p w14:paraId="233F4D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199FFB" w14:textId="77777777" w:rsidTr="00956B97">
        <w:trPr>
          <w:trHeight w:val="261"/>
        </w:trPr>
        <w:tc>
          <w:tcPr>
            <w:tcW w:w="7088" w:type="dxa"/>
          </w:tcPr>
          <w:p w14:paraId="3EF6D1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1 - Assumptions of MR</w:t>
            </w:r>
          </w:p>
        </w:tc>
        <w:tc>
          <w:tcPr>
            <w:tcW w:w="1276" w:type="dxa"/>
          </w:tcPr>
          <w:p w14:paraId="1DBF92C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596EC41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0964AFF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15-10:45</w:t>
            </w:r>
          </w:p>
        </w:tc>
        <w:tc>
          <w:tcPr>
            <w:tcW w:w="2835" w:type="dxa"/>
            <w:shd w:val="clear" w:color="auto" w:fill="auto"/>
          </w:tcPr>
          <w:p w14:paraId="76BF973B" w14:textId="4A880596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10CF369" w14:textId="77777777" w:rsidTr="00956B97">
        <w:trPr>
          <w:trHeight w:val="261"/>
        </w:trPr>
        <w:tc>
          <w:tcPr>
            <w:tcW w:w="7088" w:type="dxa"/>
          </w:tcPr>
          <w:p w14:paraId="051B293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7E09E6D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CE8E2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6D35E0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45-11:00</w:t>
            </w:r>
          </w:p>
        </w:tc>
        <w:tc>
          <w:tcPr>
            <w:tcW w:w="2835" w:type="dxa"/>
            <w:shd w:val="clear" w:color="auto" w:fill="auto"/>
          </w:tcPr>
          <w:p w14:paraId="46ED84D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0C4E6D2" w14:textId="77777777" w:rsidTr="00956B97">
        <w:trPr>
          <w:trHeight w:val="112"/>
        </w:trPr>
        <w:tc>
          <w:tcPr>
            <w:tcW w:w="7088" w:type="dxa"/>
          </w:tcPr>
          <w:p w14:paraId="08E2C07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2 - One-sample MR: Data input, analysis and Two-stage least squares</w:t>
            </w:r>
          </w:p>
        </w:tc>
        <w:tc>
          <w:tcPr>
            <w:tcW w:w="1276" w:type="dxa"/>
          </w:tcPr>
          <w:p w14:paraId="7DFD527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A528263" w14:textId="29B305B5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2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4A610F45" w14:textId="066CAE1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00-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2835" w:type="dxa"/>
          </w:tcPr>
          <w:p w14:paraId="089394EC" w14:textId="47B4292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="000032A1">
              <w:rPr>
                <w:rFonts w:cstheme="minorHAnsi"/>
                <w:sz w:val="22"/>
                <w:lang w:val="en-US"/>
              </w:rPr>
              <w:t>Verena Zuber</w:t>
            </w:r>
          </w:p>
        </w:tc>
      </w:tr>
      <w:tr w:rsidR="00F66440" w:rsidRPr="00110229" w14:paraId="15621EE5" w14:textId="77777777" w:rsidTr="00956B97">
        <w:trPr>
          <w:trHeight w:val="112"/>
        </w:trPr>
        <w:tc>
          <w:tcPr>
            <w:tcW w:w="7088" w:type="dxa"/>
          </w:tcPr>
          <w:p w14:paraId="3CD7CBE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6069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0B27354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7A34CD7F" w14:textId="3B55A4C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-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</w:t>
            </w:r>
          </w:p>
        </w:tc>
        <w:tc>
          <w:tcPr>
            <w:tcW w:w="2835" w:type="dxa"/>
          </w:tcPr>
          <w:p w14:paraId="56BC6B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BF267D0" w14:textId="77777777" w:rsidTr="00956B97">
        <w:trPr>
          <w:trHeight w:val="252"/>
        </w:trPr>
        <w:tc>
          <w:tcPr>
            <w:tcW w:w="7088" w:type="dxa"/>
          </w:tcPr>
          <w:p w14:paraId="7047F1A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3 - Two-sample MR: Data input and IVW</w:t>
            </w:r>
          </w:p>
        </w:tc>
        <w:tc>
          <w:tcPr>
            <w:tcW w:w="1276" w:type="dxa"/>
          </w:tcPr>
          <w:p w14:paraId="130DC7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2B5840C" w14:textId="788934B4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58976BAB" w14:textId="74CC365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-12:15</w:t>
            </w:r>
          </w:p>
        </w:tc>
        <w:tc>
          <w:tcPr>
            <w:tcW w:w="2835" w:type="dxa"/>
          </w:tcPr>
          <w:p w14:paraId="440A588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</w:p>
        </w:tc>
      </w:tr>
      <w:tr w:rsidR="00F66440" w:rsidRPr="00110229" w14:paraId="4577F674" w14:textId="77777777" w:rsidTr="00956B97">
        <w:trPr>
          <w:trHeight w:val="252"/>
        </w:trPr>
        <w:tc>
          <w:tcPr>
            <w:tcW w:w="7088" w:type="dxa"/>
          </w:tcPr>
          <w:p w14:paraId="7D8588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06D9473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88CDD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F19270D" w14:textId="2C2733C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1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2:30</w:t>
            </w:r>
          </w:p>
        </w:tc>
        <w:tc>
          <w:tcPr>
            <w:tcW w:w="2835" w:type="dxa"/>
          </w:tcPr>
          <w:p w14:paraId="72FBEB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5D6CAFC" w14:textId="77777777" w:rsidTr="00956B97">
        <w:trPr>
          <w:trHeight w:val="252"/>
        </w:trPr>
        <w:tc>
          <w:tcPr>
            <w:tcW w:w="7088" w:type="dxa"/>
          </w:tcPr>
          <w:p w14:paraId="2636931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276" w:type="dxa"/>
          </w:tcPr>
          <w:p w14:paraId="16B58F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E58B4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FE82D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30-13:30</w:t>
            </w:r>
          </w:p>
        </w:tc>
        <w:tc>
          <w:tcPr>
            <w:tcW w:w="2835" w:type="dxa"/>
          </w:tcPr>
          <w:p w14:paraId="2DEE9BA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C12CC70" w14:textId="77777777" w:rsidTr="00956B97">
        <w:trPr>
          <w:trHeight w:val="252"/>
        </w:trPr>
        <w:tc>
          <w:tcPr>
            <w:tcW w:w="7088" w:type="dxa"/>
          </w:tcPr>
          <w:p w14:paraId="0C35F38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4 - MR-Egger and robust methods (Weighted Median and Mode)</w:t>
            </w:r>
          </w:p>
        </w:tc>
        <w:tc>
          <w:tcPr>
            <w:tcW w:w="1276" w:type="dxa"/>
          </w:tcPr>
          <w:p w14:paraId="0CCD1F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342DCDE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5C40107F" w14:textId="0F9E3B9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3:3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4:00</w:t>
            </w:r>
          </w:p>
        </w:tc>
        <w:tc>
          <w:tcPr>
            <w:tcW w:w="2835" w:type="dxa"/>
          </w:tcPr>
          <w:p w14:paraId="20C5B73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195D3589" w14:textId="77777777" w:rsidTr="00956B97">
        <w:trPr>
          <w:trHeight w:val="252"/>
        </w:trPr>
        <w:tc>
          <w:tcPr>
            <w:tcW w:w="7088" w:type="dxa"/>
          </w:tcPr>
          <w:p w14:paraId="5839D08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00F3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689115A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0F79CE7" w14:textId="44620C1E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00-14:15</w:t>
            </w:r>
          </w:p>
        </w:tc>
        <w:tc>
          <w:tcPr>
            <w:tcW w:w="2835" w:type="dxa"/>
          </w:tcPr>
          <w:p w14:paraId="564B14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40A52E02" w14:textId="77777777" w:rsidTr="00956B97">
        <w:trPr>
          <w:trHeight w:val="252"/>
        </w:trPr>
        <w:tc>
          <w:tcPr>
            <w:tcW w:w="7088" w:type="dxa"/>
          </w:tcPr>
          <w:p w14:paraId="27DB788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5 - Violations of the assumptions: Pleiotropy and weak instrument bias</w:t>
            </w:r>
          </w:p>
        </w:tc>
        <w:tc>
          <w:tcPr>
            <w:tcW w:w="1276" w:type="dxa"/>
          </w:tcPr>
          <w:p w14:paraId="29AA950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023EEC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4D8D36B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15-14:45</w:t>
            </w:r>
          </w:p>
        </w:tc>
        <w:tc>
          <w:tcPr>
            <w:tcW w:w="2835" w:type="dxa"/>
          </w:tcPr>
          <w:p w14:paraId="3D7806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302399" w14:textId="77777777" w:rsidTr="00956B97">
        <w:trPr>
          <w:trHeight w:val="252"/>
        </w:trPr>
        <w:tc>
          <w:tcPr>
            <w:tcW w:w="7088" w:type="dxa"/>
          </w:tcPr>
          <w:p w14:paraId="1BE2D2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67B9096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0AB2E2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021677AC" w14:textId="0077AE1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4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5:00</w:t>
            </w:r>
          </w:p>
        </w:tc>
        <w:tc>
          <w:tcPr>
            <w:tcW w:w="2835" w:type="dxa"/>
          </w:tcPr>
          <w:p w14:paraId="32F9AB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1F9C897D" w14:textId="77777777" w:rsidTr="00956B97">
        <w:trPr>
          <w:trHeight w:val="252"/>
        </w:trPr>
        <w:tc>
          <w:tcPr>
            <w:tcW w:w="7088" w:type="dxa"/>
          </w:tcPr>
          <w:p w14:paraId="64D26505" w14:textId="563044E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6 -</w:t>
            </w:r>
            <w:r w:rsidR="00370AE3">
              <w:rPr>
                <w:rFonts w:cstheme="minorHAnsi"/>
                <w:sz w:val="22"/>
                <w:lang w:val="en-US"/>
              </w:rPr>
              <w:t xml:space="preserve"> Advanced methods (MR-PRESSO, Contamination mixture, MR-RAPS)</w:t>
            </w:r>
          </w:p>
        </w:tc>
        <w:tc>
          <w:tcPr>
            <w:tcW w:w="1276" w:type="dxa"/>
          </w:tcPr>
          <w:p w14:paraId="767A52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DC552B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2603DF2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00-15:30</w:t>
            </w:r>
          </w:p>
        </w:tc>
        <w:tc>
          <w:tcPr>
            <w:tcW w:w="2835" w:type="dxa"/>
          </w:tcPr>
          <w:p w14:paraId="7D938685" w14:textId="4E66404E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Dr Verena Zuber</w:t>
            </w:r>
          </w:p>
        </w:tc>
      </w:tr>
      <w:tr w:rsidR="00F66440" w:rsidRPr="00110229" w14:paraId="7832FCE8" w14:textId="77777777" w:rsidTr="00956B97">
        <w:trPr>
          <w:trHeight w:val="252"/>
        </w:trPr>
        <w:tc>
          <w:tcPr>
            <w:tcW w:w="7088" w:type="dxa"/>
          </w:tcPr>
          <w:p w14:paraId="53534CE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A71F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34B2089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D003A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30-15:45</w:t>
            </w:r>
          </w:p>
        </w:tc>
        <w:tc>
          <w:tcPr>
            <w:tcW w:w="2835" w:type="dxa"/>
          </w:tcPr>
          <w:p w14:paraId="7CDAFD4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9A76B7F" w14:textId="77777777" w:rsidTr="00956B97">
        <w:trPr>
          <w:trHeight w:val="252"/>
        </w:trPr>
        <w:tc>
          <w:tcPr>
            <w:tcW w:w="7088" w:type="dxa"/>
          </w:tcPr>
          <w:p w14:paraId="571D3D0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276" w:type="dxa"/>
          </w:tcPr>
          <w:p w14:paraId="17BA186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9479E8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B99A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45-16:00</w:t>
            </w:r>
          </w:p>
        </w:tc>
        <w:tc>
          <w:tcPr>
            <w:tcW w:w="2835" w:type="dxa"/>
          </w:tcPr>
          <w:p w14:paraId="40167C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30F8BA9" w14:textId="77777777" w:rsidTr="00956B97">
        <w:trPr>
          <w:trHeight w:val="252"/>
        </w:trPr>
        <w:tc>
          <w:tcPr>
            <w:tcW w:w="7088" w:type="dxa"/>
          </w:tcPr>
          <w:p w14:paraId="66D3BF1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(s) on applications of MR (15 minutes lecture +5minutes Q&amp;A)</w:t>
            </w:r>
          </w:p>
        </w:tc>
        <w:tc>
          <w:tcPr>
            <w:tcW w:w="1276" w:type="dxa"/>
          </w:tcPr>
          <w:p w14:paraId="64572BB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F354B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701" w:type="dxa"/>
          </w:tcPr>
          <w:p w14:paraId="3AAD7B6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00-17:00</w:t>
            </w:r>
          </w:p>
        </w:tc>
        <w:tc>
          <w:tcPr>
            <w:tcW w:w="2835" w:type="dxa"/>
          </w:tcPr>
          <w:p w14:paraId="2C6468A7" w14:textId="45765248" w:rsidR="00F66440" w:rsidRPr="000032A1" w:rsidRDefault="00AC6956" w:rsidP="00956B97">
            <w:pPr>
              <w:rPr>
                <w:rFonts w:cstheme="minorHAnsi"/>
                <w:sz w:val="22"/>
                <w:highlight w:val="yellow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Manyi Jia, Emmanouil Bouras, Terry Huang</w:t>
            </w:r>
          </w:p>
        </w:tc>
      </w:tr>
    </w:tbl>
    <w:p w14:paraId="266DA6B1" w14:textId="77777777" w:rsidR="00F66440" w:rsidRDefault="00F66440" w:rsidP="00F66440"/>
    <w:p w14:paraId="57A0950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608DD604" w14:textId="77777777" w:rsidTr="00956B97">
        <w:trPr>
          <w:trHeight w:val="252"/>
        </w:trPr>
        <w:tc>
          <w:tcPr>
            <w:tcW w:w="7088" w:type="dxa"/>
          </w:tcPr>
          <w:p w14:paraId="468278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64549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B2BCE6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5A99217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3FA60E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7A35C7AF" w14:textId="77777777" w:rsidTr="00956B97">
        <w:trPr>
          <w:trHeight w:val="252"/>
        </w:trPr>
        <w:tc>
          <w:tcPr>
            <w:tcW w:w="7088" w:type="dxa"/>
          </w:tcPr>
          <w:p w14:paraId="3C5849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3 - Model diagnostics: Plots and heterogeneity</w:t>
            </w:r>
          </w:p>
        </w:tc>
        <w:tc>
          <w:tcPr>
            <w:tcW w:w="1276" w:type="dxa"/>
          </w:tcPr>
          <w:p w14:paraId="21F9F2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0CE428F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8056A8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72D5414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4E1B7EA7" w14:textId="77777777" w:rsidTr="00956B97">
        <w:trPr>
          <w:trHeight w:val="261"/>
        </w:trPr>
        <w:tc>
          <w:tcPr>
            <w:tcW w:w="7088" w:type="dxa"/>
          </w:tcPr>
          <w:p w14:paraId="7C3A79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4 - An introduction to MR-BASE</w:t>
            </w:r>
          </w:p>
        </w:tc>
        <w:tc>
          <w:tcPr>
            <w:tcW w:w="1276" w:type="dxa"/>
          </w:tcPr>
          <w:p w14:paraId="6A5B2B2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4694603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53D373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587CFD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  <w:tr w:rsidR="00F66440" w:rsidRPr="00110229" w14:paraId="3AA1852C" w14:textId="77777777" w:rsidTr="00956B97">
        <w:trPr>
          <w:trHeight w:val="261"/>
        </w:trPr>
        <w:tc>
          <w:tcPr>
            <w:tcW w:w="14317" w:type="dxa"/>
            <w:gridSpan w:val="5"/>
          </w:tcPr>
          <w:p w14:paraId="0FD6B31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</w:tr>
      <w:tr w:rsidR="00F66440" w:rsidRPr="00110229" w14:paraId="56AEAE34" w14:textId="77777777" w:rsidTr="00956B97">
        <w:trPr>
          <w:trHeight w:val="261"/>
        </w:trPr>
        <w:tc>
          <w:tcPr>
            <w:tcW w:w="14317" w:type="dxa"/>
            <w:gridSpan w:val="5"/>
          </w:tcPr>
          <w:p w14:paraId="617EC09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2: Two sample MR using “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” R Package</w:t>
            </w:r>
          </w:p>
        </w:tc>
      </w:tr>
    </w:tbl>
    <w:p w14:paraId="065DE2D3" w14:textId="77777777" w:rsidR="00F66440" w:rsidRPr="00110229" w:rsidRDefault="00F66440" w:rsidP="00F66440">
      <w:pPr>
        <w:rPr>
          <w:rFonts w:cstheme="minorHAnsi"/>
          <w:lang w:val="en-US"/>
        </w:rPr>
      </w:pPr>
    </w:p>
    <w:p w14:paraId="5AD37BA3" w14:textId="77777777" w:rsidR="00F66440" w:rsidRDefault="00F66440" w:rsidP="00F66440">
      <w:pPr>
        <w:rPr>
          <w:rFonts w:cstheme="minorHAnsi"/>
          <w:b/>
          <w:lang w:val="en-US"/>
        </w:rPr>
      </w:pPr>
    </w:p>
    <w:p w14:paraId="7CE29CCC" w14:textId="77777777" w:rsidR="00F66440" w:rsidRDefault="00F66440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br w:type="page"/>
      </w:r>
    </w:p>
    <w:p w14:paraId="7E3B04E3" w14:textId="1DF2F098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lastRenderedPageBreak/>
        <w:t xml:space="preserve">Second Day – May </w:t>
      </w:r>
      <w:r w:rsidR="00FE5D7C">
        <w:rPr>
          <w:rFonts w:cstheme="minorHAnsi"/>
          <w:b/>
          <w:lang w:val="en-US"/>
        </w:rPr>
        <w:t>16</w:t>
      </w:r>
      <w:r w:rsidRPr="00110229">
        <w:rPr>
          <w:rFonts w:cstheme="minorHAnsi"/>
          <w:b/>
          <w:lang w:val="en-US"/>
        </w:rPr>
        <w:t>, 202</w:t>
      </w:r>
      <w:r w:rsidR="00517903">
        <w:rPr>
          <w:rFonts w:cstheme="minorHAnsi"/>
          <w:b/>
          <w:lang w:val="en-US"/>
        </w:rPr>
        <w:t>5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6270"/>
        <w:gridCol w:w="1701"/>
        <w:gridCol w:w="1276"/>
        <w:gridCol w:w="1451"/>
        <w:gridCol w:w="3619"/>
      </w:tblGrid>
      <w:tr w:rsidR="00F66440" w:rsidRPr="00110229" w14:paraId="16D30E33" w14:textId="77777777" w:rsidTr="00956B97">
        <w:trPr>
          <w:trHeight w:val="257"/>
        </w:trPr>
        <w:tc>
          <w:tcPr>
            <w:tcW w:w="6270" w:type="dxa"/>
          </w:tcPr>
          <w:p w14:paraId="39376F27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701" w:type="dxa"/>
          </w:tcPr>
          <w:p w14:paraId="1EAFFA38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601F020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451" w:type="dxa"/>
          </w:tcPr>
          <w:p w14:paraId="209D653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3619" w:type="dxa"/>
          </w:tcPr>
          <w:p w14:paraId="513FC77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61E42DC5" w14:textId="77777777" w:rsidTr="00956B97">
        <w:trPr>
          <w:trHeight w:val="257"/>
        </w:trPr>
        <w:tc>
          <w:tcPr>
            <w:tcW w:w="6270" w:type="dxa"/>
          </w:tcPr>
          <w:p w14:paraId="39D46D5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  <w:tc>
          <w:tcPr>
            <w:tcW w:w="1701" w:type="dxa"/>
          </w:tcPr>
          <w:p w14:paraId="25730F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A1AEF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066857C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-10:30</w:t>
            </w:r>
          </w:p>
        </w:tc>
        <w:tc>
          <w:tcPr>
            <w:tcW w:w="3619" w:type="dxa"/>
          </w:tcPr>
          <w:p w14:paraId="6BFCF231" w14:textId="3D3E582F" w:rsidR="00F66440" w:rsidRPr="00E55653" w:rsidRDefault="00C76ED5" w:rsidP="00956B97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 xml:space="preserve">Dr </w:t>
            </w:r>
            <w:r w:rsidR="00C07822" w:rsidRPr="00E55653">
              <w:rPr>
                <w:rFonts w:cstheme="minorHAnsi"/>
                <w:sz w:val="22"/>
                <w:lang w:val="en-US"/>
              </w:rPr>
              <w:t>Devendra Meena</w:t>
            </w:r>
          </w:p>
        </w:tc>
      </w:tr>
      <w:tr w:rsidR="00F66440" w:rsidRPr="00110229" w14:paraId="3FCCA34A" w14:textId="77777777" w:rsidTr="00956B97">
        <w:trPr>
          <w:trHeight w:val="257"/>
        </w:trPr>
        <w:tc>
          <w:tcPr>
            <w:tcW w:w="6270" w:type="dxa"/>
          </w:tcPr>
          <w:p w14:paraId="09BCD50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 for Practical 1</w:t>
            </w:r>
          </w:p>
        </w:tc>
        <w:tc>
          <w:tcPr>
            <w:tcW w:w="1701" w:type="dxa"/>
          </w:tcPr>
          <w:p w14:paraId="2C454E0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out rooms</w:t>
            </w:r>
          </w:p>
        </w:tc>
        <w:tc>
          <w:tcPr>
            <w:tcW w:w="1276" w:type="dxa"/>
          </w:tcPr>
          <w:p w14:paraId="79D020C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4085C31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30-11:00</w:t>
            </w:r>
          </w:p>
        </w:tc>
        <w:tc>
          <w:tcPr>
            <w:tcW w:w="3619" w:type="dxa"/>
          </w:tcPr>
          <w:p w14:paraId="669A12B5" w14:textId="4AB14550" w:rsidR="00F66440" w:rsidRPr="00E55653" w:rsidRDefault="0082536F" w:rsidP="00956B97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All lecturers</w:t>
            </w:r>
          </w:p>
        </w:tc>
      </w:tr>
      <w:tr w:rsidR="00F66440" w:rsidRPr="00110229" w14:paraId="6EF8E37F" w14:textId="77777777" w:rsidTr="00956B97">
        <w:trPr>
          <w:trHeight w:val="257"/>
        </w:trPr>
        <w:tc>
          <w:tcPr>
            <w:tcW w:w="6270" w:type="dxa"/>
          </w:tcPr>
          <w:p w14:paraId="28A11930" w14:textId="4506DAD8" w:rsidR="00F66440" w:rsidRPr="0082536F" w:rsidRDefault="00F66440" w:rsidP="00956B97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Lecture 7</w:t>
            </w:r>
            <w:r w:rsidR="0082536F">
              <w:rPr>
                <w:rStyle w:val="Strong"/>
                <w:rFonts w:cstheme="minorHAnsi"/>
                <w:b w:val="0"/>
                <w:sz w:val="22"/>
                <w:szCs w:val="22"/>
              </w:rPr>
              <w:t xml:space="preserve"> </w:t>
            </w: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- Genetics in Drug Development</w:t>
            </w:r>
          </w:p>
        </w:tc>
        <w:tc>
          <w:tcPr>
            <w:tcW w:w="1701" w:type="dxa"/>
          </w:tcPr>
          <w:p w14:paraId="47500EF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655B135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45 minutes</w:t>
            </w:r>
          </w:p>
        </w:tc>
        <w:tc>
          <w:tcPr>
            <w:tcW w:w="1451" w:type="dxa"/>
          </w:tcPr>
          <w:p w14:paraId="7201C2E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00-11:45</w:t>
            </w:r>
          </w:p>
        </w:tc>
        <w:tc>
          <w:tcPr>
            <w:tcW w:w="3619" w:type="dxa"/>
          </w:tcPr>
          <w:p w14:paraId="489DF626" w14:textId="6DD202AA" w:rsidR="00F66440" w:rsidRPr="00E55653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 xml:space="preserve">Dr </w:t>
            </w:r>
            <w:r w:rsidR="00397B30" w:rsidRPr="00E55653">
              <w:rPr>
                <w:rFonts w:cstheme="minorHAnsi"/>
                <w:sz w:val="22"/>
                <w:lang w:val="en-US"/>
              </w:rPr>
              <w:t>James Yarmolinsky</w:t>
            </w:r>
          </w:p>
        </w:tc>
      </w:tr>
      <w:tr w:rsidR="00F66440" w:rsidRPr="00110229" w14:paraId="0E98307A" w14:textId="77777777" w:rsidTr="00956B97">
        <w:trPr>
          <w:trHeight w:val="257"/>
        </w:trPr>
        <w:tc>
          <w:tcPr>
            <w:tcW w:w="6270" w:type="dxa"/>
          </w:tcPr>
          <w:p w14:paraId="5D3C7B37" w14:textId="77777777" w:rsidR="00F66440" w:rsidRPr="00110229" w:rsidRDefault="00F66440" w:rsidP="00956B97">
            <w:pPr>
              <w:rPr>
                <w:rStyle w:val="Strong"/>
                <w:rFonts w:ascii="Arial" w:hAnsi="Arial" w:cs="Arial"/>
                <w:b w:val="0"/>
                <w:sz w:val="19"/>
                <w:szCs w:val="19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744FE56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38200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3F27754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45-12:00</w:t>
            </w:r>
          </w:p>
        </w:tc>
        <w:tc>
          <w:tcPr>
            <w:tcW w:w="3619" w:type="dxa"/>
          </w:tcPr>
          <w:p w14:paraId="67CBC02B" w14:textId="77777777" w:rsidR="00F66440" w:rsidRPr="00E55653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3A12347" w14:textId="77777777" w:rsidTr="00956B97">
        <w:trPr>
          <w:trHeight w:val="257"/>
        </w:trPr>
        <w:tc>
          <w:tcPr>
            <w:tcW w:w="6270" w:type="dxa"/>
          </w:tcPr>
          <w:p w14:paraId="7F887FA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701" w:type="dxa"/>
          </w:tcPr>
          <w:p w14:paraId="3296008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3F9E692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51" w:type="dxa"/>
          </w:tcPr>
          <w:p w14:paraId="3B349C30" w14:textId="2412D315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00-1</w:t>
            </w:r>
            <w:r w:rsidR="000032A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0032A1">
              <w:rPr>
                <w:rFonts w:cstheme="minorHAnsi"/>
                <w:sz w:val="22"/>
                <w:lang w:val="en-US"/>
              </w:rPr>
              <w:t>45</w:t>
            </w:r>
          </w:p>
        </w:tc>
        <w:tc>
          <w:tcPr>
            <w:tcW w:w="3619" w:type="dxa"/>
          </w:tcPr>
          <w:p w14:paraId="6C58BEEB" w14:textId="77777777" w:rsidR="00F66440" w:rsidRPr="00E55653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7D640FAE" w14:textId="77777777" w:rsidTr="00956B97">
        <w:trPr>
          <w:trHeight w:val="257"/>
        </w:trPr>
        <w:tc>
          <w:tcPr>
            <w:tcW w:w="6270" w:type="dxa"/>
          </w:tcPr>
          <w:p w14:paraId="77D30F7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8 - Emerging methods in MR</w:t>
            </w:r>
          </w:p>
        </w:tc>
        <w:tc>
          <w:tcPr>
            <w:tcW w:w="1701" w:type="dxa"/>
          </w:tcPr>
          <w:p w14:paraId="77053CA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1EF55074" w14:textId="74912BB7" w:rsidR="00F66440" w:rsidRPr="00110229" w:rsidRDefault="000032A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5</w:t>
            </w:r>
            <w:r w:rsidR="0082536F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441C2E02" w14:textId="2A545265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0032A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0032A1">
              <w:rPr>
                <w:rFonts w:cstheme="minorHAnsi"/>
                <w:sz w:val="22"/>
                <w:lang w:val="en-US"/>
              </w:rPr>
              <w:t>45</w:t>
            </w:r>
            <w:r w:rsidRPr="00110229">
              <w:rPr>
                <w:rFonts w:cstheme="minorHAnsi"/>
                <w:sz w:val="22"/>
                <w:lang w:val="en-US"/>
              </w:rPr>
              <w:t>-13:30</w:t>
            </w:r>
          </w:p>
        </w:tc>
        <w:tc>
          <w:tcPr>
            <w:tcW w:w="3619" w:type="dxa"/>
            <w:shd w:val="clear" w:color="auto" w:fill="auto"/>
          </w:tcPr>
          <w:p w14:paraId="081DE197" w14:textId="2CBD1CCF" w:rsidR="00F66440" w:rsidRPr="00E55653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Prof. Stephen Burgess</w:t>
            </w:r>
            <w:r w:rsidR="00364F80" w:rsidRPr="00E55653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207F42A9" w14:textId="77777777" w:rsidTr="00956B97">
        <w:trPr>
          <w:trHeight w:val="257"/>
        </w:trPr>
        <w:tc>
          <w:tcPr>
            <w:tcW w:w="6270" w:type="dxa"/>
          </w:tcPr>
          <w:p w14:paraId="02BA7E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478FD00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32C15C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7D4D3CF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3:30-13:45</w:t>
            </w:r>
          </w:p>
        </w:tc>
        <w:tc>
          <w:tcPr>
            <w:tcW w:w="3619" w:type="dxa"/>
            <w:shd w:val="clear" w:color="auto" w:fill="auto"/>
          </w:tcPr>
          <w:p w14:paraId="1729250E" w14:textId="77777777" w:rsidR="00F66440" w:rsidRPr="00E55653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39370D" w:rsidRPr="00110229" w14:paraId="570ED426" w14:textId="77777777" w:rsidTr="00956B97">
        <w:trPr>
          <w:trHeight w:val="257"/>
        </w:trPr>
        <w:tc>
          <w:tcPr>
            <w:tcW w:w="6270" w:type="dxa"/>
          </w:tcPr>
          <w:p w14:paraId="4B1B46FD" w14:textId="4A009A9D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9</w:t>
            </w:r>
            <w:r w:rsidRPr="00110229">
              <w:rPr>
                <w:rFonts w:cstheme="minorHAnsi"/>
                <w:sz w:val="22"/>
                <w:lang w:val="en-US"/>
              </w:rPr>
              <w:t xml:space="preserve"> - Multivariable </w:t>
            </w:r>
            <w:r w:rsidR="00370AE3">
              <w:rPr>
                <w:rFonts w:cstheme="minorHAnsi"/>
                <w:sz w:val="22"/>
                <w:lang w:val="en-US"/>
              </w:rPr>
              <w:t xml:space="preserve">and </w:t>
            </w:r>
            <w:proofErr w:type="spellStart"/>
            <w:r w:rsidR="00370AE3">
              <w:rPr>
                <w:rFonts w:cstheme="minorHAnsi"/>
                <w:sz w:val="22"/>
                <w:lang w:val="en-US"/>
              </w:rPr>
              <w:t>multiresponse</w:t>
            </w:r>
            <w:proofErr w:type="spellEnd"/>
            <w:r w:rsidR="00370AE3">
              <w:rPr>
                <w:rFonts w:cstheme="minorHAnsi"/>
                <w:sz w:val="22"/>
                <w:lang w:val="en-US"/>
              </w:rPr>
              <w:t xml:space="preserve"> </w:t>
            </w:r>
            <w:r w:rsidRPr="00110229">
              <w:rPr>
                <w:rFonts w:cstheme="minorHAnsi"/>
                <w:sz w:val="22"/>
                <w:lang w:val="en-US"/>
              </w:rPr>
              <w:t>MR</w:t>
            </w:r>
          </w:p>
        </w:tc>
        <w:tc>
          <w:tcPr>
            <w:tcW w:w="1701" w:type="dxa"/>
          </w:tcPr>
          <w:p w14:paraId="707F4228" w14:textId="4C0240E2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5D19E819" w14:textId="0D7FF758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45E9F2C1" w14:textId="0F9DE61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45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  <w:shd w:val="clear" w:color="auto" w:fill="auto"/>
          </w:tcPr>
          <w:p w14:paraId="3B12B0A1" w14:textId="1C57E950" w:rsidR="0039370D" w:rsidRPr="00E55653" w:rsidRDefault="00370AE3" w:rsidP="0039370D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Dr Verena Zuber</w:t>
            </w:r>
          </w:p>
        </w:tc>
      </w:tr>
      <w:tr w:rsidR="0039370D" w:rsidRPr="00110229" w14:paraId="7DE11912" w14:textId="77777777" w:rsidTr="00956B97">
        <w:trPr>
          <w:trHeight w:val="257"/>
        </w:trPr>
        <w:tc>
          <w:tcPr>
            <w:tcW w:w="6270" w:type="dxa"/>
          </w:tcPr>
          <w:p w14:paraId="34C2B870" w14:textId="0F2F2DD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2D2A7253" w14:textId="5FD0E541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50709CE0" w14:textId="31FC1550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5</w:t>
            </w:r>
            <w:r w:rsidR="0039370D" w:rsidRPr="00110229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0B3F20D9" w14:textId="16737AEE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796CC8"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  <w:shd w:val="clear" w:color="auto" w:fill="auto"/>
          </w:tcPr>
          <w:p w14:paraId="0FDBCA00" w14:textId="470421C1" w:rsidR="0039370D" w:rsidRPr="00E55653" w:rsidRDefault="0039370D" w:rsidP="0039370D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1E3BCE81" w14:textId="77777777" w:rsidTr="00956B97">
        <w:trPr>
          <w:trHeight w:val="110"/>
        </w:trPr>
        <w:tc>
          <w:tcPr>
            <w:tcW w:w="6270" w:type="dxa"/>
          </w:tcPr>
          <w:p w14:paraId="2413D97C" w14:textId="5D787F3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2 -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R package</w:t>
            </w:r>
          </w:p>
        </w:tc>
        <w:tc>
          <w:tcPr>
            <w:tcW w:w="1701" w:type="dxa"/>
          </w:tcPr>
          <w:p w14:paraId="288B32F4" w14:textId="72B5B5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E8A5C" w14:textId="3FFFE841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77EF5D1" w14:textId="6B2FE4D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</w:p>
        </w:tc>
        <w:tc>
          <w:tcPr>
            <w:tcW w:w="3619" w:type="dxa"/>
          </w:tcPr>
          <w:p w14:paraId="1CA91949" w14:textId="2FF87BAC" w:rsidR="00796CC8" w:rsidRPr="00E55653" w:rsidRDefault="00C76ED5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 xml:space="preserve">Dr </w:t>
            </w:r>
            <w:r w:rsidR="00C07822" w:rsidRPr="00E55653">
              <w:rPr>
                <w:rFonts w:cstheme="minorHAnsi"/>
                <w:sz w:val="22"/>
                <w:lang w:val="en-US"/>
              </w:rPr>
              <w:t>Devendra Meena</w:t>
            </w:r>
          </w:p>
        </w:tc>
      </w:tr>
      <w:tr w:rsidR="00796CC8" w:rsidRPr="00110229" w14:paraId="377C406A" w14:textId="77777777" w:rsidTr="00956B97">
        <w:trPr>
          <w:trHeight w:val="110"/>
        </w:trPr>
        <w:tc>
          <w:tcPr>
            <w:tcW w:w="6270" w:type="dxa"/>
          </w:tcPr>
          <w:p w14:paraId="5940ED8D" w14:textId="697C1B4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 for Practical 2</w:t>
            </w:r>
          </w:p>
        </w:tc>
        <w:tc>
          <w:tcPr>
            <w:tcW w:w="1701" w:type="dxa"/>
          </w:tcPr>
          <w:p w14:paraId="2AE616D6" w14:textId="592F449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out rooms</w:t>
            </w:r>
          </w:p>
        </w:tc>
        <w:tc>
          <w:tcPr>
            <w:tcW w:w="1276" w:type="dxa"/>
          </w:tcPr>
          <w:p w14:paraId="5806D6B3" w14:textId="0568225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19676B65" w14:textId="120F142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</w:tcPr>
          <w:p w14:paraId="2F8FB76B" w14:textId="6898C511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All lecturers</w:t>
            </w:r>
          </w:p>
        </w:tc>
      </w:tr>
      <w:tr w:rsidR="00796CC8" w:rsidRPr="00110229" w14:paraId="4585BB44" w14:textId="77777777" w:rsidTr="00956B97">
        <w:trPr>
          <w:trHeight w:val="110"/>
        </w:trPr>
        <w:tc>
          <w:tcPr>
            <w:tcW w:w="6270" w:type="dxa"/>
          </w:tcPr>
          <w:p w14:paraId="6E8234A6" w14:textId="5E159DC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10</w:t>
            </w:r>
            <w:r w:rsidRPr="00110229">
              <w:rPr>
                <w:rFonts w:cstheme="minorHAnsi"/>
                <w:sz w:val="22"/>
                <w:lang w:val="en-US"/>
              </w:rPr>
              <w:t xml:space="preserve"> - Colocalization</w:t>
            </w:r>
          </w:p>
        </w:tc>
        <w:tc>
          <w:tcPr>
            <w:tcW w:w="1701" w:type="dxa"/>
          </w:tcPr>
          <w:p w14:paraId="142AABC9" w14:textId="164A9A74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40CEBA7" w14:textId="47140CB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EB930E5" w14:textId="25658DD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</w:p>
        </w:tc>
        <w:tc>
          <w:tcPr>
            <w:tcW w:w="3619" w:type="dxa"/>
          </w:tcPr>
          <w:p w14:paraId="6195A91D" w14:textId="7DC44E7D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Dr Ville Karhunen</w:t>
            </w:r>
          </w:p>
        </w:tc>
      </w:tr>
      <w:tr w:rsidR="00796CC8" w:rsidRPr="00110229" w14:paraId="71961A58" w14:textId="77777777" w:rsidTr="00956B97">
        <w:trPr>
          <w:trHeight w:val="248"/>
        </w:trPr>
        <w:tc>
          <w:tcPr>
            <w:tcW w:w="6270" w:type="dxa"/>
          </w:tcPr>
          <w:p w14:paraId="366DF19A" w14:textId="6F041F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32DA68E1" w14:textId="0D3CDB9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FF64199" w14:textId="0C384DC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253F7DD3" w14:textId="50ED78E0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</w:tcPr>
          <w:p w14:paraId="0FCAC938" w14:textId="2D874D03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34F49687" w14:textId="77777777" w:rsidTr="00956B97">
        <w:trPr>
          <w:trHeight w:val="248"/>
        </w:trPr>
        <w:tc>
          <w:tcPr>
            <w:tcW w:w="6270" w:type="dxa"/>
          </w:tcPr>
          <w:p w14:paraId="267D9A3B" w14:textId="1F35B5DC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701" w:type="dxa"/>
          </w:tcPr>
          <w:p w14:paraId="3B929171" w14:textId="20D66E50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00E264E3" w14:textId="75966E93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0844FADC" w14:textId="5EE9EEE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6:15-16:30</w:t>
            </w:r>
          </w:p>
        </w:tc>
        <w:tc>
          <w:tcPr>
            <w:tcW w:w="3619" w:type="dxa"/>
          </w:tcPr>
          <w:p w14:paraId="59588BB5" w14:textId="1F94EE5E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544B01F9" w14:textId="77777777" w:rsidTr="00956B97">
        <w:trPr>
          <w:trHeight w:val="248"/>
        </w:trPr>
        <w:tc>
          <w:tcPr>
            <w:tcW w:w="6270" w:type="dxa"/>
          </w:tcPr>
          <w:p w14:paraId="263F8D44" w14:textId="0540F46E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Invited lecture</w:t>
            </w:r>
            <w:r w:rsidR="00F07ABF">
              <w:rPr>
                <w:rFonts w:cstheme="minorHAnsi"/>
                <w:sz w:val="22"/>
                <w:lang w:val="en-US"/>
              </w:rPr>
              <w:t xml:space="preserve">: </w:t>
            </w:r>
            <w:r w:rsidR="00F07ABF" w:rsidRPr="00F07ABF">
              <w:rPr>
                <w:rFonts w:cstheme="minorHAnsi"/>
                <w:sz w:val="22"/>
                <w:lang w:val="en-US"/>
              </w:rPr>
              <w:t>MR in the field of epigenetics: its development, application, strengths and limitations</w:t>
            </w:r>
          </w:p>
        </w:tc>
        <w:tc>
          <w:tcPr>
            <w:tcW w:w="1701" w:type="dxa"/>
          </w:tcPr>
          <w:p w14:paraId="6F1B2378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CB484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451" w:type="dxa"/>
          </w:tcPr>
          <w:p w14:paraId="71162AF4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30-17:30</w:t>
            </w:r>
          </w:p>
        </w:tc>
        <w:tc>
          <w:tcPr>
            <w:tcW w:w="3619" w:type="dxa"/>
          </w:tcPr>
          <w:p w14:paraId="7A7ACE58" w14:textId="335FCE9B" w:rsidR="00796CC8" w:rsidRPr="00E55653" w:rsidRDefault="00E10CAD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 xml:space="preserve">Prof. </w:t>
            </w:r>
            <w:r w:rsidR="00E55653" w:rsidRPr="00E55653">
              <w:rPr>
                <w:rFonts w:cstheme="minorHAnsi"/>
                <w:sz w:val="22"/>
                <w:lang w:val="en-US"/>
              </w:rPr>
              <w:t>Segun Fatumo</w:t>
            </w:r>
          </w:p>
        </w:tc>
      </w:tr>
    </w:tbl>
    <w:p w14:paraId="5C979EF9" w14:textId="77777777" w:rsidR="00F66440" w:rsidRDefault="00F66440" w:rsidP="00F66440"/>
    <w:p w14:paraId="3FBA976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59" w:type="dxa"/>
        <w:tblInd w:w="-572" w:type="dxa"/>
        <w:tblLook w:val="04A0" w:firstRow="1" w:lastRow="0" w:firstColumn="1" w:lastColumn="0" w:noHBand="0" w:noVBand="1"/>
      </w:tblPr>
      <w:tblGrid>
        <w:gridCol w:w="14359"/>
      </w:tblGrid>
      <w:tr w:rsidR="00F66440" w:rsidRPr="00110229" w14:paraId="2CAD4029" w14:textId="77777777" w:rsidTr="00956B97">
        <w:trPr>
          <w:trHeight w:val="248"/>
        </w:trPr>
        <w:tc>
          <w:tcPr>
            <w:tcW w:w="14359" w:type="dxa"/>
          </w:tcPr>
          <w:p w14:paraId="744F98F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Practical 3: MR-PRESSO – Multivariate MR </w:t>
            </w:r>
          </w:p>
        </w:tc>
      </w:tr>
    </w:tbl>
    <w:p w14:paraId="60DA17D3" w14:textId="6733C90E" w:rsidR="003641E1" w:rsidRDefault="003641E1" w:rsidP="004F1079">
      <w:pPr>
        <w:rPr>
          <w:rFonts w:cstheme="minorHAnsi"/>
        </w:rPr>
      </w:pPr>
    </w:p>
    <w:p w14:paraId="02C2D3A5" w14:textId="3E91BE16" w:rsidR="005D3185" w:rsidRPr="000E0557" w:rsidRDefault="005D3185" w:rsidP="00F66440">
      <w:pPr>
        <w:rPr>
          <w:rFonts w:cstheme="minorHAnsi"/>
          <w:sz w:val="28"/>
          <w:szCs w:val="28"/>
        </w:rPr>
      </w:pPr>
    </w:p>
    <w:sectPr w:rsidR="005D3185" w:rsidRPr="000E0557" w:rsidSect="009816D3">
      <w:pgSz w:w="16840" w:h="11900" w:orient="landscape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03C97"/>
    <w:multiLevelType w:val="hybridMultilevel"/>
    <w:tmpl w:val="13C273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452D5"/>
    <w:multiLevelType w:val="hybridMultilevel"/>
    <w:tmpl w:val="F52C56D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E6085"/>
    <w:multiLevelType w:val="hybridMultilevel"/>
    <w:tmpl w:val="103A0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026CA"/>
    <w:multiLevelType w:val="hybridMultilevel"/>
    <w:tmpl w:val="A148CE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E421C"/>
    <w:multiLevelType w:val="hybridMultilevel"/>
    <w:tmpl w:val="B6D48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16B09"/>
    <w:multiLevelType w:val="hybridMultilevel"/>
    <w:tmpl w:val="9B1C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DF5846"/>
    <w:multiLevelType w:val="hybridMultilevel"/>
    <w:tmpl w:val="62609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165646">
    <w:abstractNumId w:val="0"/>
  </w:num>
  <w:num w:numId="2" w16cid:durableId="2133858427">
    <w:abstractNumId w:val="5"/>
  </w:num>
  <w:num w:numId="3" w16cid:durableId="1497916300">
    <w:abstractNumId w:val="6"/>
  </w:num>
  <w:num w:numId="4" w16cid:durableId="1089154235">
    <w:abstractNumId w:val="3"/>
  </w:num>
  <w:num w:numId="5" w16cid:durableId="1007442823">
    <w:abstractNumId w:val="1"/>
  </w:num>
  <w:num w:numId="6" w16cid:durableId="454714905">
    <w:abstractNumId w:val="4"/>
  </w:num>
  <w:num w:numId="7" w16cid:durableId="1219980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MzNDMyNgYhJR2l4NTi4sz8PJAC01oAw3gmFCwAAAA="/>
  </w:docVars>
  <w:rsids>
    <w:rsidRoot w:val="005D3185"/>
    <w:rsid w:val="000032A1"/>
    <w:rsid w:val="00021F9E"/>
    <w:rsid w:val="00027D07"/>
    <w:rsid w:val="00072814"/>
    <w:rsid w:val="000871E6"/>
    <w:rsid w:val="00090C3D"/>
    <w:rsid w:val="00095DA9"/>
    <w:rsid w:val="000B73CE"/>
    <w:rsid w:val="000E0557"/>
    <w:rsid w:val="000F602C"/>
    <w:rsid w:val="001474C9"/>
    <w:rsid w:val="001479B0"/>
    <w:rsid w:val="00152A21"/>
    <w:rsid w:val="00197903"/>
    <w:rsid w:val="001A20DF"/>
    <w:rsid w:val="001A366F"/>
    <w:rsid w:val="001C6E8A"/>
    <w:rsid w:val="001D51F5"/>
    <w:rsid w:val="0023486B"/>
    <w:rsid w:val="00236177"/>
    <w:rsid w:val="00255D41"/>
    <w:rsid w:val="002A4865"/>
    <w:rsid w:val="002D6C3C"/>
    <w:rsid w:val="002F446E"/>
    <w:rsid w:val="003204DD"/>
    <w:rsid w:val="0032396A"/>
    <w:rsid w:val="00340C16"/>
    <w:rsid w:val="00351548"/>
    <w:rsid w:val="003641E1"/>
    <w:rsid w:val="00364F80"/>
    <w:rsid w:val="00370AE3"/>
    <w:rsid w:val="00371221"/>
    <w:rsid w:val="003731A8"/>
    <w:rsid w:val="0039370D"/>
    <w:rsid w:val="00397B30"/>
    <w:rsid w:val="003B5C8E"/>
    <w:rsid w:val="003C4D00"/>
    <w:rsid w:val="0045735E"/>
    <w:rsid w:val="00480092"/>
    <w:rsid w:val="00484FFC"/>
    <w:rsid w:val="00494EAE"/>
    <w:rsid w:val="004D4120"/>
    <w:rsid w:val="004F1079"/>
    <w:rsid w:val="004F2B95"/>
    <w:rsid w:val="00510611"/>
    <w:rsid w:val="00517903"/>
    <w:rsid w:val="0052753A"/>
    <w:rsid w:val="00550980"/>
    <w:rsid w:val="00556EB2"/>
    <w:rsid w:val="00557A3E"/>
    <w:rsid w:val="005825FF"/>
    <w:rsid w:val="00587135"/>
    <w:rsid w:val="005975BA"/>
    <w:rsid w:val="005A01F6"/>
    <w:rsid w:val="005D3185"/>
    <w:rsid w:val="005E4C3F"/>
    <w:rsid w:val="00600E67"/>
    <w:rsid w:val="006607FE"/>
    <w:rsid w:val="006B4479"/>
    <w:rsid w:val="006D7DEB"/>
    <w:rsid w:val="006E2283"/>
    <w:rsid w:val="006F3F10"/>
    <w:rsid w:val="007453D4"/>
    <w:rsid w:val="00782F37"/>
    <w:rsid w:val="00796CC8"/>
    <w:rsid w:val="007B1D4B"/>
    <w:rsid w:val="007E1F7D"/>
    <w:rsid w:val="0080149A"/>
    <w:rsid w:val="00803578"/>
    <w:rsid w:val="008240ED"/>
    <w:rsid w:val="0082536F"/>
    <w:rsid w:val="008555C3"/>
    <w:rsid w:val="00876EFE"/>
    <w:rsid w:val="008F6FAC"/>
    <w:rsid w:val="00916021"/>
    <w:rsid w:val="00917205"/>
    <w:rsid w:val="009265C5"/>
    <w:rsid w:val="00940DBF"/>
    <w:rsid w:val="00972A4B"/>
    <w:rsid w:val="009816D3"/>
    <w:rsid w:val="009E1104"/>
    <w:rsid w:val="009E1FF1"/>
    <w:rsid w:val="00A37855"/>
    <w:rsid w:val="00A46ADA"/>
    <w:rsid w:val="00A525AB"/>
    <w:rsid w:val="00A810D0"/>
    <w:rsid w:val="00AA7783"/>
    <w:rsid w:val="00AC6956"/>
    <w:rsid w:val="00B046D1"/>
    <w:rsid w:val="00B163DB"/>
    <w:rsid w:val="00B31F9B"/>
    <w:rsid w:val="00B738DA"/>
    <w:rsid w:val="00B77C0D"/>
    <w:rsid w:val="00BD04D6"/>
    <w:rsid w:val="00BE12D4"/>
    <w:rsid w:val="00BF1372"/>
    <w:rsid w:val="00BF4843"/>
    <w:rsid w:val="00BF63CA"/>
    <w:rsid w:val="00C07822"/>
    <w:rsid w:val="00C13AD5"/>
    <w:rsid w:val="00C76ED5"/>
    <w:rsid w:val="00C80A3F"/>
    <w:rsid w:val="00CC2D48"/>
    <w:rsid w:val="00CC7E24"/>
    <w:rsid w:val="00CF5818"/>
    <w:rsid w:val="00D14CBC"/>
    <w:rsid w:val="00D337D6"/>
    <w:rsid w:val="00D7602B"/>
    <w:rsid w:val="00D908EF"/>
    <w:rsid w:val="00DA0719"/>
    <w:rsid w:val="00DE3E53"/>
    <w:rsid w:val="00E10CAD"/>
    <w:rsid w:val="00E23AB0"/>
    <w:rsid w:val="00E336EB"/>
    <w:rsid w:val="00E37B8F"/>
    <w:rsid w:val="00E52829"/>
    <w:rsid w:val="00E55653"/>
    <w:rsid w:val="00E638AF"/>
    <w:rsid w:val="00E94095"/>
    <w:rsid w:val="00EC48B8"/>
    <w:rsid w:val="00F00F63"/>
    <w:rsid w:val="00F07ABF"/>
    <w:rsid w:val="00F66440"/>
    <w:rsid w:val="00F93EA6"/>
    <w:rsid w:val="00FB04DF"/>
    <w:rsid w:val="00FB0B34"/>
    <w:rsid w:val="00FB5F97"/>
    <w:rsid w:val="00FE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57A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185"/>
    <w:pPr>
      <w:ind w:left="720"/>
      <w:contextualSpacing/>
    </w:pPr>
  </w:style>
  <w:style w:type="table" w:styleId="TableGrid">
    <w:name w:val="Table Grid"/>
    <w:basedOn w:val="TableNormal"/>
    <w:uiPriority w:val="39"/>
    <w:rsid w:val="00AA7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337D6"/>
    <w:pPr>
      <w:tabs>
        <w:tab w:val="center" w:pos="4320"/>
        <w:tab w:val="right" w:pos="8640"/>
      </w:tabs>
      <w:jc w:val="both"/>
    </w:pPr>
    <w:rPr>
      <w:rFonts w:ascii="Arial" w:eastAsia="MS Mincho" w:hAnsi="Arial" w:cs="Times New Roman"/>
      <w:kern w:val="18"/>
      <w:sz w:val="16"/>
      <w:szCs w:val="20"/>
    </w:rPr>
  </w:style>
  <w:style w:type="character" w:customStyle="1" w:styleId="HeaderChar">
    <w:name w:val="Header Char"/>
    <w:basedOn w:val="DefaultParagraphFont"/>
    <w:link w:val="Header"/>
    <w:rsid w:val="00D337D6"/>
    <w:rPr>
      <w:rFonts w:ascii="Arial" w:eastAsia="MS Mincho" w:hAnsi="Arial" w:cs="Times New Roman"/>
      <w:kern w:val="18"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8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86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66440"/>
    <w:rPr>
      <w:b/>
      <w:bCs/>
    </w:rPr>
  </w:style>
  <w:style w:type="character" w:styleId="Hyperlink">
    <w:name w:val="Hyperlink"/>
    <w:basedOn w:val="DefaultParagraphFont"/>
    <w:uiPriority w:val="99"/>
    <w:unhideWhenUsed/>
    <w:rsid w:val="00CC7E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E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36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2536F"/>
  </w:style>
  <w:style w:type="character" w:customStyle="1" w:styleId="ui-provider">
    <w:name w:val="ui-provider"/>
    <w:basedOn w:val="DefaultParagraphFont"/>
    <w:rsid w:val="00370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hghan, Abbas</cp:lastModifiedBy>
  <cp:revision>2</cp:revision>
  <cp:lastPrinted>2019-05-13T14:16:00Z</cp:lastPrinted>
  <dcterms:created xsi:type="dcterms:W3CDTF">2025-03-25T18:36:00Z</dcterms:created>
  <dcterms:modified xsi:type="dcterms:W3CDTF">2025-03-25T18:36:00Z</dcterms:modified>
</cp:coreProperties>
</file>